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992" w:rsidRDefault="00FA1A1B"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2881312</wp:posOffset>
                </wp:positionH>
                <wp:positionV relativeFrom="paragraph">
                  <wp:posOffset>-4762</wp:posOffset>
                </wp:positionV>
                <wp:extent cx="104776" cy="309562"/>
                <wp:effectExtent l="19050" t="0" r="47625" b="33655"/>
                <wp:wrapNone/>
                <wp:docPr id="230" name="Down Arrow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6" cy="309562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D8B68D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30" o:spid="_x0000_s1026" type="#_x0000_t67" style="position:absolute;margin-left:226.85pt;margin-top:-.35pt;width:8.25pt;height:24.3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" adj="17945" fillcolor="#ee853d [3029]" strokecolor="#ed7d31 [3205]" strokeweight=".5pt">
                <v:fill color2="#ec7a2d [3173]" rotate="t" colors="0 #f18c55;.5 #f67b28;1 #e56b17" focus="100%" type="gradient">
                  <o:fill v:ext="view" type="gradientUnscaled"/>
                </v:fill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2044065</wp:posOffset>
                </wp:positionH>
                <wp:positionV relativeFrom="paragraph">
                  <wp:posOffset>-338455</wp:posOffset>
                </wp:positionV>
                <wp:extent cx="1714500" cy="233045"/>
                <wp:effectExtent l="0" t="0" r="19050" b="14605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2330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E546B" w:rsidRPr="00ED1992" w:rsidRDefault="00DE546B" w:rsidP="00FA1A1B">
                            <w:pPr>
                              <w:jc w:val="center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>Initial Range: 30-70 F</w:t>
                            </w:r>
                          </w:p>
                          <w:p w:rsidR="00DE546B" w:rsidRDefault="00DE546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8" o:spid="_x0000_s1026" type="#_x0000_t202" style="position:absolute;margin-left:160.95pt;margin-top:-26.65pt;width:135pt;height:18.3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" fillcolor="white [3201]" strokeweight=".5pt">
                <v:textbox>
                  <w:txbxContent>
                    <w:p w:rsidR="00DE546B" w:rsidRPr="00ED1992" w:rsidRDefault="00DE546B" w:rsidP="00FA1A1B">
                      <w:pPr>
                        <w:jc w:val="center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>
                        <w:rPr>
                          <w:rFonts w:ascii="Cambria" w:hAnsi="Cambria"/>
                          <w:sz w:val="18"/>
                          <w:szCs w:val="18"/>
                        </w:rPr>
                        <w:t>Initial Range: 30-70 F</w:t>
                      </w:r>
                    </w:p>
                    <w:p w:rsidR="00DE546B" w:rsidRDefault="00DE546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1843088</wp:posOffset>
                </wp:positionH>
                <wp:positionV relativeFrom="paragraph">
                  <wp:posOffset>-419100</wp:posOffset>
                </wp:positionV>
                <wp:extent cx="2038350" cy="409575"/>
                <wp:effectExtent l="0" t="0" r="19050" b="28575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409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4F274" id="Rectangle 227" o:spid="_x0000_s1026" style="position:absolute;margin-left:145.15pt;margin-top:-33pt;width:160.5pt;height:32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" fillcolor="#77b64e [3033]" strokecolor="#70ad47 [3209]" strokeweight=".5pt">
                <v:fill color2="#6eaa46 [3177]" rotate="t" colors="0 #81b861;.5 #6fb242;1 #61a235" focus="100%" type="gradient">
                  <o:fill v:ext="view" type="gradientUnscaled"/>
                </v:fill>
              </v:rect>
            </w:pict>
          </mc:Fallback>
        </mc:AlternateContent>
      </w:r>
    </w:p>
    <w:p w:rsidR="00ED1992" w:rsidRDefault="00FA1A1B">
      <w:r>
        <w:rPr>
          <w:noProof/>
        </w:rPr>
        <mc:AlternateContent>
          <mc:Choice Requires="wpg">
            <w:drawing>
              <wp:anchor distT="0" distB="0" distL="114300" distR="114300" simplePos="0" relativeHeight="251717632" behindDoc="1" locked="0" layoutInCell="1" allowOverlap="1" wp14:anchorId="79361C0C" wp14:editId="2BDEEA7A">
                <wp:simplePos x="0" y="0"/>
                <wp:positionH relativeFrom="margin">
                  <wp:align>center</wp:align>
                </wp:positionH>
                <wp:positionV relativeFrom="paragraph">
                  <wp:posOffset>23813</wp:posOffset>
                </wp:positionV>
                <wp:extent cx="1781175" cy="4770755"/>
                <wp:effectExtent l="0" t="0" r="28575" b="10795"/>
                <wp:wrapTight wrapText="bothSides">
                  <wp:wrapPolygon edited="0">
                    <wp:start x="2541" y="0"/>
                    <wp:lineTo x="2310" y="173"/>
                    <wp:lineTo x="2079" y="1811"/>
                    <wp:lineTo x="3465" y="2760"/>
                    <wp:lineTo x="4158" y="3450"/>
                    <wp:lineTo x="6468" y="4140"/>
                    <wp:lineTo x="8548" y="4140"/>
                    <wp:lineTo x="0" y="4485"/>
                    <wp:lineTo x="0" y="5865"/>
                    <wp:lineTo x="9703" y="6900"/>
                    <wp:lineTo x="3927" y="7590"/>
                    <wp:lineTo x="2079" y="7849"/>
                    <wp:lineTo x="2079" y="9746"/>
                    <wp:lineTo x="4158" y="11040"/>
                    <wp:lineTo x="4389" y="11558"/>
                    <wp:lineTo x="7855" y="12420"/>
                    <wp:lineTo x="1155" y="12420"/>
                    <wp:lineTo x="462" y="12506"/>
                    <wp:lineTo x="462" y="13800"/>
                    <wp:lineTo x="9703" y="15180"/>
                    <wp:lineTo x="3234" y="15698"/>
                    <wp:lineTo x="2079" y="15870"/>
                    <wp:lineTo x="2310" y="17940"/>
                    <wp:lineTo x="4158" y="19320"/>
                    <wp:lineTo x="231" y="20441"/>
                    <wp:lineTo x="231" y="21563"/>
                    <wp:lineTo x="21716" y="21563"/>
                    <wp:lineTo x="21716" y="20355"/>
                    <wp:lineTo x="19174" y="17940"/>
                    <wp:lineTo x="19636" y="15956"/>
                    <wp:lineTo x="17788" y="15611"/>
                    <wp:lineTo x="12244" y="15180"/>
                    <wp:lineTo x="21253" y="13800"/>
                    <wp:lineTo x="21716" y="12593"/>
                    <wp:lineTo x="20560" y="12420"/>
                    <wp:lineTo x="13399" y="12420"/>
                    <wp:lineTo x="17557" y="11471"/>
                    <wp:lineTo x="17326" y="11040"/>
                    <wp:lineTo x="18712" y="9660"/>
                    <wp:lineTo x="18943" y="7935"/>
                    <wp:lineTo x="17095" y="7590"/>
                    <wp:lineTo x="11782" y="6900"/>
                    <wp:lineTo x="13399" y="6900"/>
                    <wp:lineTo x="21484" y="5779"/>
                    <wp:lineTo x="21716" y="4658"/>
                    <wp:lineTo x="20329" y="4399"/>
                    <wp:lineTo x="15016" y="4140"/>
                    <wp:lineTo x="17557" y="3450"/>
                    <wp:lineTo x="18019" y="2760"/>
                    <wp:lineTo x="19174" y="1811"/>
                    <wp:lineTo x="18712" y="173"/>
                    <wp:lineTo x="18481" y="0"/>
                    <wp:lineTo x="2541" y="0"/>
                  </wp:wrapPolygon>
                </wp:wrapTight>
                <wp:docPr id="229" name="Group 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1175" cy="4771072"/>
                          <a:chOff x="0" y="0"/>
                          <a:chExt cx="1781175" cy="4771072"/>
                        </a:xfrm>
                      </wpg:grpSpPr>
                      <wpg:grpSp>
                        <wpg:cNvPr id="204" name="Group 204"/>
                        <wpg:cNvGrpSpPr/>
                        <wpg:grpSpPr>
                          <a:xfrm>
                            <a:off x="0" y="0"/>
                            <a:ext cx="1724025" cy="1276352"/>
                            <a:chOff x="-14288" y="0"/>
                            <a:chExt cx="1724025" cy="1276352"/>
                          </a:xfrm>
                        </wpg:grpSpPr>
                        <wpg:grpSp>
                          <wpg:cNvPr id="196" name="Group 196"/>
                          <wpg:cNvGrpSpPr/>
                          <wpg:grpSpPr>
                            <a:xfrm>
                              <a:off x="-14288" y="0"/>
                              <a:ext cx="1724025" cy="1276352"/>
                              <a:chOff x="-14288" y="0"/>
                              <a:chExt cx="1724025" cy="1276352"/>
                            </a:xfrm>
                          </wpg:grpSpPr>
                          <wpg:grpSp>
                            <wpg:cNvPr id="28" name="Group 28"/>
                            <wpg:cNvGrpSpPr/>
                            <wpg:grpSpPr>
                              <a:xfrm>
                                <a:off x="-14288" y="0"/>
                                <a:ext cx="1724025" cy="1276352"/>
                                <a:chOff x="-33338" y="0"/>
                                <a:chExt cx="1724025" cy="1276623"/>
                              </a:xfrm>
                            </wpg:grpSpPr>
                            <wps:wsp>
                              <wps:cNvPr id="24" name="Rounded Rectangle 24"/>
                              <wps:cNvSpPr/>
                              <wps:spPr>
                                <a:xfrm>
                                  <a:off x="176212" y="0"/>
                                  <a:ext cx="1319213" cy="466824"/>
                                </a:xfrm>
                                <a:prstGeom prst="roundRect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3">
                                  <a:schemeClr val="accent5"/>
                                </a:fillRef>
                                <a:effectRef idx="2">
                                  <a:schemeClr val="accent5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5" name="Text Box 25"/>
                              <wps:cNvSpPr txBox="1"/>
                              <wps:spPr>
                                <a:xfrm>
                                  <a:off x="261937" y="76178"/>
                                  <a:ext cx="1162050" cy="2715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:rsidR="00DE546B" w:rsidRPr="00ED1992" w:rsidRDefault="00DE546B" w:rsidP="00FA1A1B">
                                    <w:pPr>
                                      <w:jc w:val="center"/>
                                      <w:rPr>
                                        <w:rFonts w:ascii="Cambria" w:hAnsi="Cambria"/>
                                        <w:sz w:val="18"/>
                                        <w:szCs w:val="18"/>
                                      </w:rPr>
                                    </w:pPr>
                                    <w:r w:rsidRPr="00ED1992">
                                      <w:rPr>
                                        <w:rFonts w:ascii="Cambria" w:hAnsi="Cambria"/>
                                        <w:sz w:val="18"/>
                                        <w:szCs w:val="18"/>
                                      </w:rPr>
                                      <w:t>Which season?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Down Arrow 26"/>
                              <wps:cNvSpPr/>
                              <wps:spPr>
                                <a:xfrm>
                                  <a:off x="676275" y="476150"/>
                                  <a:ext cx="304800" cy="538477"/>
                                </a:xfrm>
                                <a:prstGeom prst="downArrow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2"/>
                                </a:lnRef>
                                <a:fillRef idx="3">
                                  <a:schemeClr val="accent2"/>
                                </a:fillRef>
                                <a:effectRef idx="2">
                                  <a:schemeClr val="accent2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Rectangle 27"/>
                              <wps:cNvSpPr/>
                              <wps:spPr>
                                <a:xfrm>
                                  <a:off x="-33338" y="1009588"/>
                                  <a:ext cx="1724025" cy="26703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3">
                                  <a:schemeClr val="lt1"/>
                                </a:lnRef>
                                <a:fillRef idx="1">
                                  <a:schemeClr val="accent6"/>
                                </a:fillRef>
                                <a:effectRef idx="1">
                                  <a:schemeClr val="accent6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94" name="Text Box 194"/>
                            <wps:cNvSpPr txBox="1"/>
                            <wps:spPr>
                              <a:xfrm>
                                <a:off x="171449" y="1038225"/>
                                <a:ext cx="1303627" cy="2156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E546B" w:rsidRPr="00ED1992" w:rsidRDefault="00DE546B" w:rsidP="00FA1A1B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ED1992">
                                    <w:rPr>
                                      <w:sz w:val="16"/>
                                      <w:szCs w:val="16"/>
                                    </w:rPr>
                                    <w:t>New Range: 30 – 50 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95" name="Text Box 195"/>
                          <wps:cNvSpPr txBox="1"/>
                          <wps:spPr>
                            <a:xfrm>
                              <a:off x="357187" y="552450"/>
                              <a:ext cx="1014095" cy="21907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:rsidR="00DE546B" w:rsidRPr="00ED1992" w:rsidRDefault="00DE546B" w:rsidP="00FA1A1B">
                                <w:pPr>
                                  <w:jc w:val="center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ED1992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Answer = Wint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05" name="Group 205"/>
                        <wpg:cNvGrpSpPr/>
                        <wpg:grpSpPr>
                          <a:xfrm>
                            <a:off x="76200" y="1714500"/>
                            <a:ext cx="1638300" cy="1323975"/>
                            <a:chOff x="90489" y="-14287"/>
                            <a:chExt cx="1638300" cy="1323975"/>
                          </a:xfrm>
                        </wpg:grpSpPr>
                        <wpg:grpSp>
                          <wpg:cNvPr id="206" name="Group 206"/>
                          <wpg:cNvGrpSpPr/>
                          <wpg:grpSpPr>
                            <a:xfrm>
                              <a:off x="90489" y="-14287"/>
                              <a:ext cx="1638300" cy="1323975"/>
                              <a:chOff x="90489" y="-14287"/>
                              <a:chExt cx="1638300" cy="1323975"/>
                            </a:xfrm>
                          </wpg:grpSpPr>
                          <wpg:grpSp>
                            <wpg:cNvPr id="207" name="Group 207"/>
                            <wpg:cNvGrpSpPr/>
                            <wpg:grpSpPr>
                              <a:xfrm>
                                <a:off x="90489" y="-14287"/>
                                <a:ext cx="1638300" cy="1323975"/>
                                <a:chOff x="71439" y="-14290"/>
                                <a:chExt cx="1638300" cy="1324256"/>
                              </a:xfrm>
                            </wpg:grpSpPr>
                            <wps:wsp>
                              <wps:cNvPr id="208" name="Rounded Rectangle 208"/>
                              <wps:cNvSpPr/>
                              <wps:spPr>
                                <a:xfrm>
                                  <a:off x="204787" y="-14290"/>
                                  <a:ext cx="1304926" cy="514459"/>
                                </a:xfrm>
                                <a:prstGeom prst="roundRect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3">
                                  <a:schemeClr val="accent5"/>
                                </a:fillRef>
                                <a:effectRef idx="2">
                                  <a:schemeClr val="accent5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9" name="Text Box 209"/>
                              <wps:cNvSpPr txBox="1"/>
                              <wps:spPr>
                                <a:xfrm>
                                  <a:off x="290512" y="95232"/>
                                  <a:ext cx="1162050" cy="2715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:rsidR="00DE546B" w:rsidRPr="00ED1992" w:rsidRDefault="00DE546B" w:rsidP="00FA1A1B">
                                    <w:pPr>
                                      <w:jc w:val="center"/>
                                      <w:rPr>
                                        <w:rFonts w:ascii="Cambria" w:hAnsi="Cambria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Cambria" w:hAnsi="Cambria"/>
                                        <w:sz w:val="18"/>
                                        <w:szCs w:val="18"/>
                                      </w:rPr>
                                      <w:t>Historical a</w:t>
                                    </w:r>
                                    <w:r w:rsidRPr="00ED1992">
                                      <w:rPr>
                                        <w:rFonts w:ascii="Cambria" w:hAnsi="Cambria"/>
                                        <w:sz w:val="18"/>
                                        <w:szCs w:val="18"/>
                                      </w:rPr>
                                      <w:t>verage</w:t>
                                    </w:r>
                                    <w:r>
                                      <w:rPr>
                                        <w:rFonts w:ascii="Cambria" w:hAnsi="Cambria"/>
                                        <w:sz w:val="18"/>
                                        <w:szCs w:val="18"/>
                                      </w:rPr>
                                      <w:t>?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0" name="Down Arrow 210"/>
                              <wps:cNvSpPr/>
                              <wps:spPr>
                                <a:xfrm>
                                  <a:off x="723900" y="514300"/>
                                  <a:ext cx="323850" cy="519113"/>
                                </a:xfrm>
                                <a:prstGeom prst="downArrow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2"/>
                                </a:lnRef>
                                <a:fillRef idx="3">
                                  <a:schemeClr val="accent2"/>
                                </a:fillRef>
                                <a:effectRef idx="2">
                                  <a:schemeClr val="accent2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1" name="Rectangle 211"/>
                              <wps:cNvSpPr/>
                              <wps:spPr>
                                <a:xfrm>
                                  <a:off x="71439" y="1042931"/>
                                  <a:ext cx="1638300" cy="26703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3">
                                  <a:schemeClr val="lt1"/>
                                </a:lnRef>
                                <a:fillRef idx="1">
                                  <a:schemeClr val="accent6"/>
                                </a:fillRef>
                                <a:effectRef idx="1">
                                  <a:schemeClr val="accent6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12" name="Text Box 212"/>
                            <wps:cNvSpPr txBox="1"/>
                            <wps:spPr>
                              <a:xfrm>
                                <a:off x="257174" y="1066800"/>
                                <a:ext cx="1315425" cy="22860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E546B" w:rsidRPr="00ED1992" w:rsidRDefault="00DE546B" w:rsidP="00FA1A1B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New Range: 4</w:t>
                                  </w:r>
                                  <w:r w:rsidRPr="00ED1992">
                                    <w:rPr>
                                      <w:sz w:val="16"/>
                                      <w:szCs w:val="16"/>
                                    </w:rPr>
                                    <w:t>0 – 50 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13" name="Text Box 213"/>
                          <wps:cNvSpPr txBox="1"/>
                          <wps:spPr>
                            <a:xfrm>
                              <a:off x="419100" y="600074"/>
                              <a:ext cx="995363" cy="21907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:rsidR="00DE546B" w:rsidRPr="00ED1992" w:rsidRDefault="00DE546B" w:rsidP="00FA1A1B">
                                <w:pPr>
                                  <w:jc w:val="center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ED1992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 xml:space="preserve">Answer = </w:t>
                                </w:r>
                                <w:r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 xml:space="preserve">46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14" name="Group 214"/>
                        <wpg:cNvGrpSpPr/>
                        <wpg:grpSpPr>
                          <a:xfrm>
                            <a:off x="57150" y="3490912"/>
                            <a:ext cx="1724025" cy="1280160"/>
                            <a:chOff x="41890" y="0"/>
                            <a:chExt cx="1724025" cy="1281108"/>
                          </a:xfrm>
                        </wpg:grpSpPr>
                        <wpg:grpSp>
                          <wpg:cNvPr id="215" name="Group 215"/>
                          <wpg:cNvGrpSpPr/>
                          <wpg:grpSpPr>
                            <a:xfrm>
                              <a:off x="41890" y="0"/>
                              <a:ext cx="1724025" cy="1281108"/>
                              <a:chOff x="41890" y="0"/>
                              <a:chExt cx="1724025" cy="1281108"/>
                            </a:xfrm>
                          </wpg:grpSpPr>
                          <wpg:grpSp>
                            <wpg:cNvPr id="216" name="Group 216"/>
                            <wpg:cNvGrpSpPr/>
                            <wpg:grpSpPr>
                              <a:xfrm>
                                <a:off x="41890" y="0"/>
                                <a:ext cx="1724025" cy="1281108"/>
                                <a:chOff x="22840" y="0"/>
                                <a:chExt cx="1724025" cy="1281380"/>
                              </a:xfrm>
                            </wpg:grpSpPr>
                            <wps:wsp>
                              <wps:cNvPr id="218" name="Rounded Rectangle 218"/>
                              <wps:cNvSpPr/>
                              <wps:spPr>
                                <a:xfrm>
                                  <a:off x="176212" y="0"/>
                                  <a:ext cx="1347788" cy="500169"/>
                                </a:xfrm>
                                <a:prstGeom prst="roundRect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3">
                                  <a:schemeClr val="accent5"/>
                                </a:fillRef>
                                <a:effectRef idx="2">
                                  <a:schemeClr val="accent5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9" name="Text Box 219"/>
                              <wps:cNvSpPr txBox="1"/>
                              <wps:spPr>
                                <a:xfrm>
                                  <a:off x="276224" y="114286"/>
                                  <a:ext cx="1162050" cy="2715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solidFill>
                                    <a:prstClr val="black"/>
                                  </a:solidFill>
                                </a:ln>
                              </wps:spPr>
                              <wps:txbx>
                                <w:txbxContent>
                                  <w:p w:rsidR="00DE546B" w:rsidRPr="00ED1992" w:rsidRDefault="00DE546B" w:rsidP="00FA1A1B">
                                    <w:pPr>
                                      <w:jc w:val="center"/>
                                      <w:rPr>
                                        <w:rFonts w:ascii="Cambria" w:hAnsi="Cambria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rFonts w:ascii="Cambria" w:hAnsi="Cambria"/>
                                        <w:sz w:val="18"/>
                                        <w:szCs w:val="18"/>
                                      </w:rPr>
                                      <w:t>Max temp today?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0" name="Down Arrow 220"/>
                              <wps:cNvSpPr/>
                              <wps:spPr>
                                <a:xfrm>
                                  <a:off x="704851" y="500000"/>
                                  <a:ext cx="323850" cy="519113"/>
                                </a:xfrm>
                                <a:prstGeom prst="downArrow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2"/>
                                </a:lnRef>
                                <a:fillRef idx="3">
                                  <a:schemeClr val="accent2"/>
                                </a:fillRef>
                                <a:effectRef idx="2">
                                  <a:schemeClr val="accent2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1" name="Rectangle 221"/>
                              <wps:cNvSpPr/>
                              <wps:spPr>
                                <a:xfrm>
                                  <a:off x="22840" y="1014345"/>
                                  <a:ext cx="1724025" cy="26703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3">
                                  <a:schemeClr val="lt1"/>
                                </a:lnRef>
                                <a:fillRef idx="1">
                                  <a:schemeClr val="accent6"/>
                                </a:fillRef>
                                <a:effectRef idx="1">
                                  <a:schemeClr val="accent6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22" name="Text Box 222"/>
                            <wps:cNvSpPr txBox="1"/>
                            <wps:spPr>
                              <a:xfrm>
                                <a:off x="233362" y="1047750"/>
                                <a:ext cx="1328738" cy="209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E546B" w:rsidRPr="00ED1992" w:rsidRDefault="00DE546B" w:rsidP="00FA1A1B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Final Prediction = 44 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3" name="Text Box 223"/>
                          <wps:cNvSpPr txBox="1"/>
                          <wps:spPr>
                            <a:xfrm>
                              <a:off x="390525" y="576262"/>
                              <a:ext cx="1014095" cy="21907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:rsidR="00DE546B" w:rsidRPr="00ED1992" w:rsidRDefault="00DE546B" w:rsidP="00FA1A1B">
                                <w:pPr>
                                  <w:jc w:val="center"/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</w:pPr>
                                <w:r w:rsidRPr="00ED1992"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 xml:space="preserve">Answer = </w:t>
                                </w:r>
                                <w:r>
                                  <w:rPr>
                                    <w:rFonts w:ascii="Cambria" w:hAnsi="Cambria"/>
                                    <w:sz w:val="16"/>
                                    <w:szCs w:val="16"/>
                                  </w:rPr>
                                  <w:t>4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24" name="Down Arrow 224"/>
                        <wps:cNvSpPr/>
                        <wps:spPr>
                          <a:xfrm>
                            <a:off x="814387" y="1285875"/>
                            <a:ext cx="128588" cy="428625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5" name="Down Arrow 225"/>
                        <wps:cNvSpPr/>
                        <wps:spPr>
                          <a:xfrm>
                            <a:off x="814386" y="3024188"/>
                            <a:ext cx="171451" cy="466724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9361C0C" id="Group 229" o:spid="_x0000_s1027" style="position:absolute;margin-left:0;margin-top:1.9pt;width:140.25pt;height:375.65pt;z-index:-251598848;mso-position-horizontal:center;mso-position-horizontal-relative:margin" coordsize="17811,477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">
                <v:group id="Group 204" o:spid="_x0000_s1028" style="position:absolute;width:17240;height:12763" coordorigin="-142" coordsize="17240,12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v0j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pBEz/B7JhwBufkBAAD//wMAUEsBAi0AFAAGAAgAAAAhANvh9svuAAAAhQEAABMAAAAAAAAA&#10;AAAAAAAAAAAAAFtDb250ZW50X1R5cGVzXS54bWxQSwECLQAUAAYACAAAACEAWvQsW78AAAAVAQAA&#10;CwAAAAAAAAAAAAAAAAAfAQAAX3JlbHMvLnJlbHNQSwECLQAUAAYACAAAACEA79r9I8YAAADcAAAA&#10;DwAAAAAAAAAAAAAAAAAHAgAAZHJzL2Rvd25yZXYueG1sUEsFBgAAAAADAAMAtwAAAPoCAAAAAA==&#10;">
                  <v:group id="Group 196" o:spid="_x0000_s1029" style="position:absolute;left:-142;width:17239;height:12763" coordorigin="-142" coordsize="17240,12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  <v:group id="Group 28" o:spid="_x0000_s1030" style="position:absolute;left:-142;width:17239;height:12763" coordorigin="-333" coordsize="17240,12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<v:roundrect id="Rounded Rectangle 24" o:spid="_x0000_s1031" style="position:absolute;left:1762;width:13192;height:466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" fillcolor="#4f7ac7 [3032]" strokecolor="#4472c4 [3208]" strokeweight=".5pt">
                        <v:fill color2="#416fc3 [3176]" rotate="t" colors="0 #6083cb;.5 #3e70ca;1 #2e61ba" focus="100%" type="gradient">
                          <o:fill v:ext="view" type="gradientUnscaled"/>
                        </v:fill>
                        <v:stroke joinstyle="miter"/>
                      </v:roundrect>
                      <v:shape id="Text Box 25" o:spid="_x0000_s1032" type="#_x0000_t202" style="position:absolute;left:2619;top:761;width:11620;height:2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" fillcolor="white [3201]" strokeweight=".5pt">
                        <v:textbox>
                          <w:txbxContent>
                            <w:p w:rsidR="00DE546B" w:rsidRPr="00ED1992" w:rsidRDefault="00DE546B" w:rsidP="00FA1A1B">
                              <w:pPr>
                                <w:jc w:val="center"/>
                                <w:rPr>
                                  <w:rFonts w:ascii="Cambria" w:hAnsi="Cambria"/>
                                  <w:sz w:val="18"/>
                                  <w:szCs w:val="18"/>
                                </w:rPr>
                              </w:pPr>
                              <w:r w:rsidRPr="00ED1992">
                                <w:rPr>
                                  <w:rFonts w:ascii="Cambria" w:hAnsi="Cambria"/>
                                  <w:sz w:val="18"/>
                                  <w:szCs w:val="18"/>
                                </w:rPr>
                                <w:t>Which season?</w:t>
                              </w:r>
                            </w:p>
                          </w:txbxContent>
                        </v:textbox>
                      </v:shape>
                      <v:shape id="Down Arrow 26" o:spid="_x0000_s1033" type="#_x0000_t67" style="position:absolute;left:6762;top:4761;width:3048;height:5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" adj="15487" fillcolor="#ee853d [3029]" strokecolor="#ed7d31 [3205]" strokeweight=".5pt">
                        <v:fill color2="#ec7a2d [3173]" rotate="t" colors="0 #f18c55;.5 #f67b28;1 #e56b17" focus="100%" type="gradient">
                          <o:fill v:ext="view" type="gradientUnscaled"/>
                        </v:fill>
                      </v:shape>
                      <v:rect id="Rectangle 27" o:spid="_x0000_s1034" style="position:absolute;left:-333;top:10095;width:17239;height:26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" fillcolor="#70ad47 [3209]" strokecolor="white [3201]" strokeweight="1.5pt"/>
                    </v:group>
                    <v:shape id="Text Box 194" o:spid="_x0000_s1035" type="#_x0000_t202" style="position:absolute;left:1714;top:10382;width:13036;height:2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" fillcolor="white [3201]" strokeweight=".5pt">
                      <v:textbox>
                        <w:txbxContent>
                          <w:p w:rsidR="00DE546B" w:rsidRPr="00ED1992" w:rsidRDefault="00DE546B" w:rsidP="00FA1A1B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D1992">
                              <w:rPr>
                                <w:sz w:val="16"/>
                                <w:szCs w:val="16"/>
                              </w:rPr>
                              <w:t>New Range: 30 – 50 F</w:t>
                            </w:r>
                          </w:p>
                        </w:txbxContent>
                      </v:textbox>
                    </v:shape>
                  </v:group>
                  <v:shape id="Text Box 195" o:spid="_x0000_s1036" type="#_x0000_t202" style="position:absolute;left:3571;top:5524;width:10141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" fillcolor="white [3201]" strokeweight=".5pt">
                    <v:textbox>
                      <w:txbxContent>
                        <w:p w:rsidR="00DE546B" w:rsidRPr="00ED1992" w:rsidRDefault="00DE546B" w:rsidP="00FA1A1B">
                          <w:pPr>
                            <w:jc w:val="center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ED1992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Answer = Winter</w:t>
                          </w:r>
                        </w:p>
                      </w:txbxContent>
                    </v:textbox>
                  </v:shape>
                </v:group>
                <v:group id="Group 205" o:spid="_x0000_s1037" style="position:absolute;left:762;top:17145;width:16383;height:13239" coordorigin="904,-142" coordsize="16383,13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<v:group id="Group 206" o:spid="_x0000_s1038" style="position:absolute;left:904;top:-142;width:16383;height:13238" coordorigin="904,-142" coordsize="16383,13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MbP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bN4Dr9nwhGQqwcAAAD//wMAUEsBAi0AFAAGAAgAAAAhANvh9svuAAAAhQEAABMAAAAAAAAA&#10;AAAAAAAAAAAAAFtDb250ZW50X1R5cGVzXS54bWxQSwECLQAUAAYACAAAACEAWvQsW78AAAAVAQAA&#10;CwAAAAAAAAAAAAAAAAAfAQAAX3JlbHMvLnJlbHNQSwECLQAUAAYACAAAACEAcETGz8YAAADcAAAA&#10;DwAAAAAAAAAAAAAAAAAHAgAAZHJzL2Rvd25yZXYueG1sUEsFBgAAAAADAAMAtwAAAPoCAAAAAA==&#10;">
                    <v:group id="Group 207" o:spid="_x0000_s1039" style="position:absolute;left:904;top:-142;width:16383;height:13238" coordorigin="714,-142" coordsize="16383,13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NU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SCJVvB7JhwBufkBAAD//wMAUEsBAi0AFAAGAAgAAAAhANvh9svuAAAAhQEAABMAAAAAAAAA&#10;AAAAAAAAAAAAAFtDb250ZW50X1R5cGVzXS54bWxQSwECLQAUAAYACAAAACEAWvQsW78AAAAVAQAA&#10;CwAAAAAAAAAAAAAAAAAfAQAAX3JlbHMvLnJlbHNQSwECLQAUAAYACAAAACEAHwhjVMYAAADcAAAA&#10;DwAAAAAAAAAAAAAAAAAHAgAAZHJzL2Rvd25yZXYueG1sUEsFBgAAAAADAAMAtwAAAPoCAAAAAA==&#10;">
                      <v:roundrect id="Rounded Rectangle 208" o:spid="_x0000_s1040" style="position:absolute;left:2047;top:-142;width:13050;height:514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" fillcolor="#4f7ac7 [3032]" strokecolor="#4472c4 [3208]" strokeweight=".5pt">
                        <v:fill color2="#416fc3 [3176]" rotate="t" colors="0 #6083cb;.5 #3e70ca;1 #2e61ba" focus="100%" type="gradient">
                          <o:fill v:ext="view" type="gradientUnscaled"/>
                        </v:fill>
                        <v:stroke joinstyle="miter"/>
                      </v:roundrect>
                      <v:shape id="Text Box 209" o:spid="_x0000_s1041" type="#_x0000_t202" style="position:absolute;left:2905;top:952;width:11620;height:2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" fillcolor="white [3201]" strokeweight=".5pt">
                        <v:textbox>
                          <w:txbxContent>
                            <w:p w:rsidR="00DE546B" w:rsidRPr="00ED1992" w:rsidRDefault="00DE546B" w:rsidP="00FA1A1B">
                              <w:pPr>
                                <w:jc w:val="center"/>
                                <w:rPr>
                                  <w:rFonts w:ascii="Cambria" w:hAnsi="Cambri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18"/>
                                  <w:szCs w:val="18"/>
                                </w:rPr>
                                <w:t>Historical a</w:t>
                              </w:r>
                              <w:r w:rsidRPr="00ED1992">
                                <w:rPr>
                                  <w:rFonts w:ascii="Cambria" w:hAnsi="Cambria"/>
                                  <w:sz w:val="18"/>
                                  <w:szCs w:val="18"/>
                                </w:rPr>
                                <w:t>verage</w:t>
                              </w:r>
                              <w:r>
                                <w:rPr>
                                  <w:rFonts w:ascii="Cambria" w:hAnsi="Cambria"/>
                                  <w:sz w:val="18"/>
                                  <w:szCs w:val="18"/>
                                </w:rPr>
                                <w:t>?</w:t>
                              </w:r>
                            </w:p>
                          </w:txbxContent>
                        </v:textbox>
                      </v:shape>
                      <v:shape id="Down Arrow 210" o:spid="_x0000_s1042" type="#_x0000_t67" style="position:absolute;left:7239;top:5143;width:3238;height:5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" adj="14862" fillcolor="#ee853d [3029]" strokecolor="#ed7d31 [3205]" strokeweight=".5pt">
                        <v:fill color2="#ec7a2d [3173]" rotate="t" colors="0 #f18c55;.5 #f67b28;1 #e56b17" focus="100%" type="gradient">
                          <o:fill v:ext="view" type="gradientUnscaled"/>
                        </v:fill>
                      </v:shape>
                      <v:rect id="Rectangle 211" o:spid="_x0000_s1043" style="position:absolute;left:714;top:10429;width:16383;height:2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" fillcolor="#70ad47 [3209]" strokecolor="white [3201]" strokeweight="1.5pt"/>
                    </v:group>
                    <v:shape id="Text Box 212" o:spid="_x0000_s1044" type="#_x0000_t202" style="position:absolute;left:2571;top:10668;width:13154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" fillcolor="white [3201]" strokeweight=".5pt">
                      <v:textbox>
                        <w:txbxContent>
                          <w:p w:rsidR="00DE546B" w:rsidRPr="00ED1992" w:rsidRDefault="00DE546B" w:rsidP="00FA1A1B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New Range: 4</w:t>
                            </w:r>
                            <w:r w:rsidRPr="00ED1992">
                              <w:rPr>
                                <w:sz w:val="16"/>
                                <w:szCs w:val="16"/>
                              </w:rPr>
                              <w:t>0 – 50 F</w:t>
                            </w:r>
                          </w:p>
                        </w:txbxContent>
                      </v:textbox>
                    </v:shape>
                  </v:group>
                  <v:shape id="Text Box 213" o:spid="_x0000_s1045" type="#_x0000_t202" style="position:absolute;left:4191;top:6000;width:9953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" fillcolor="white [3201]" strokeweight=".5pt">
                    <v:textbox>
                      <w:txbxContent>
                        <w:p w:rsidR="00DE546B" w:rsidRPr="00ED1992" w:rsidRDefault="00DE546B" w:rsidP="00FA1A1B">
                          <w:pPr>
                            <w:jc w:val="center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ED1992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 xml:space="preserve">Answer = </w:t>
                          </w:r>
                          <w:r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 xml:space="preserve">46 </w:t>
                          </w:r>
                        </w:p>
                      </w:txbxContent>
                    </v:textbox>
                  </v:shape>
                </v:group>
                <v:group id="Group 214" o:spid="_x0000_s1046" style="position:absolute;left:571;top:34909;width:17240;height:12801" coordorigin="418" coordsize="17240,12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v+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gMzzPhCMjFAwAA//8DAFBLAQItABQABgAIAAAAIQDb4fbL7gAAAIUBAAATAAAAAAAAAAAA&#10;AAAAAAAAAABbQ29udGVudF9UeXBlc10ueG1sUEsBAi0AFAAGAAgAAAAhAFr0LFu/AAAAFQEAAAsA&#10;AAAAAAAAAAAAAAAAHwEAAF9yZWxzLy5yZWxzUEsBAi0AFAAGAAgAAAAhAGoDa/7EAAAA3AAAAA8A&#10;AAAAAAAAAAAAAAAABwIAAGRycy9kb3ducmV2LnhtbFBLBQYAAAAAAwADALcAAAD4AgAAAAA=&#10;">
                  <v:group id="Group 215" o:spid="_x0000_s1047" style="position:absolute;left:418;width:17241;height:12811" coordorigin="418" coordsize="17240,12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  <v:group id="Group 216" o:spid="_x0000_s1048" style="position:absolute;left:418;width:17241;height:12811" coordorigin="228" coordsize="17240,12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VAS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F7C80w4AnL7DwAA//8DAFBLAQItABQABgAIAAAAIQDb4fbL7gAAAIUBAAATAAAAAAAAAAAA&#10;AAAAAAAAAABbQ29udGVudF9UeXBlc10ueG1sUEsBAi0AFAAGAAgAAAAhAFr0LFu/AAAAFQEAAAsA&#10;AAAAAAAAAAAAAAAAHwEAAF9yZWxzLy5yZWxzUEsBAi0AFAAGAAgAAAAhAPWdUBLEAAAA3AAAAA8A&#10;AAAAAAAAAAAAAAAABwIAAGRycy9kb3ducmV2LnhtbFBLBQYAAAAAAwADALcAAAD4AgAAAAA=&#10;">
                      <v:roundrect id="Rounded Rectangle 218" o:spid="_x0000_s1049" style="position:absolute;left:1762;width:13478;height:500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" fillcolor="#4f7ac7 [3032]" strokecolor="#4472c4 [3208]" strokeweight=".5pt">
                        <v:fill color2="#416fc3 [3176]" rotate="t" colors="0 #6083cb;.5 #3e70ca;1 #2e61ba" focus="100%" type="gradient">
                          <o:fill v:ext="view" type="gradientUnscaled"/>
                        </v:fill>
                        <v:stroke joinstyle="miter"/>
                      </v:roundrect>
                      <v:shape id="Text Box 219" o:spid="_x0000_s1050" type="#_x0000_t202" style="position:absolute;left:2762;top:1142;width:11620;height:2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" fillcolor="white [3201]" strokeweight=".5pt">
                        <v:textbox>
                          <w:txbxContent>
                            <w:p w:rsidR="00DE546B" w:rsidRPr="00ED1992" w:rsidRDefault="00DE546B" w:rsidP="00FA1A1B">
                              <w:pPr>
                                <w:jc w:val="center"/>
                                <w:rPr>
                                  <w:rFonts w:ascii="Cambria" w:hAnsi="Cambria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18"/>
                                  <w:szCs w:val="18"/>
                                </w:rPr>
                                <w:t>Max temp today?</w:t>
                              </w:r>
                            </w:p>
                          </w:txbxContent>
                        </v:textbox>
                      </v:shape>
                      <v:shape id="Down Arrow 220" o:spid="_x0000_s1051" type="#_x0000_t67" style="position:absolute;left:7048;top:5000;width:3239;height:5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" adj="14862" fillcolor="#ee853d [3029]" strokecolor="#ed7d31 [3205]" strokeweight=".5pt">
                        <v:fill color2="#ec7a2d [3173]" rotate="t" colors="0 #f18c55;.5 #f67b28;1 #e56b17" focus="100%" type="gradient">
                          <o:fill v:ext="view" type="gradientUnscaled"/>
                        </v:fill>
                      </v:shape>
                      <v:rect id="Rectangle 221" o:spid="_x0000_s1052" style="position:absolute;left:228;top:10143;width:17240;height:2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" fillcolor="#70ad47 [3209]" strokecolor="white [3201]" strokeweight="1.5pt"/>
                    </v:group>
                    <v:shape id="Text Box 222" o:spid="_x0000_s1053" type="#_x0000_t202" style="position:absolute;left:2333;top:10477;width:13288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" fillcolor="white [3201]" strokeweight=".5pt">
                      <v:textbox>
                        <w:txbxContent>
                          <w:p w:rsidR="00DE546B" w:rsidRPr="00ED1992" w:rsidRDefault="00DE546B" w:rsidP="00FA1A1B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Final Prediction = 44 F</w:t>
                            </w:r>
                          </w:p>
                        </w:txbxContent>
                      </v:textbox>
                    </v:shape>
                  </v:group>
                  <v:shape id="Text Box 223" o:spid="_x0000_s1054" type="#_x0000_t202" style="position:absolute;left:3905;top:5762;width:10141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" fillcolor="white [3201]" strokeweight=".5pt">
                    <v:textbox>
                      <w:txbxContent>
                        <w:p w:rsidR="00DE546B" w:rsidRPr="00ED1992" w:rsidRDefault="00DE546B" w:rsidP="00FA1A1B">
                          <w:pPr>
                            <w:jc w:val="center"/>
                            <w:rPr>
                              <w:rFonts w:ascii="Cambria" w:hAnsi="Cambria"/>
                              <w:sz w:val="16"/>
                              <w:szCs w:val="16"/>
                            </w:rPr>
                          </w:pPr>
                          <w:r w:rsidRPr="00ED1992"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 xml:space="preserve">Answer = </w:t>
                          </w:r>
                          <w:r>
                            <w:rPr>
                              <w:rFonts w:ascii="Cambria" w:hAnsi="Cambria"/>
                              <w:sz w:val="16"/>
                              <w:szCs w:val="16"/>
                            </w:rPr>
                            <w:t>43</w:t>
                          </w:r>
                        </w:p>
                      </w:txbxContent>
                    </v:textbox>
                  </v:shape>
                </v:group>
                <v:shape id="Down Arrow 224" o:spid="_x0000_s1055" type="#_x0000_t67" style="position:absolute;left:8143;top:12858;width:1286;height:4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" adj="18360" fillcolor="#ee853d [3029]" strokecolor="#ed7d31 [3205]" strokeweight=".5pt">
                  <v:fill color2="#ec7a2d [3173]" rotate="t" colors="0 #f18c55;.5 #f67b28;1 #e56b17" focus="100%" type="gradient">
                    <o:fill v:ext="view" type="gradientUnscaled"/>
                  </v:fill>
                </v:shape>
                <v:shape id="Down Arrow 225" o:spid="_x0000_s1056" type="#_x0000_t67" style="position:absolute;left:8143;top:30241;width:1715;height:4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" adj="17633" fillcolor="#ee853d [3029]" strokecolor="#ed7d31 [3205]" strokeweight=".5pt">
                  <v:fill color2="#ec7a2d [3173]" rotate="t" colors="0 #f18c55;.5 #f67b28;1 #e56b17" focus="100%" type="gradient">
                    <o:fill v:ext="view" type="gradientUnscaled"/>
                  </v:fill>
                </v:shape>
                <w10:wrap type="tight" anchorx="margin"/>
              </v:group>
            </w:pict>
          </mc:Fallback>
        </mc:AlternateContent>
      </w:r>
    </w:p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FA1A1B"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2076450</wp:posOffset>
                </wp:positionH>
                <wp:positionV relativeFrom="paragraph">
                  <wp:posOffset>196850</wp:posOffset>
                </wp:positionV>
                <wp:extent cx="1900238" cy="361950"/>
                <wp:effectExtent l="0" t="0" r="24130" b="19050"/>
                <wp:wrapNone/>
                <wp:docPr id="226" name="Oval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0238" cy="3619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768D8A" id="Oval 226" o:spid="_x0000_s1026" style="position:absolute;margin-left:163.5pt;margin-top:15.5pt;width:149.65pt;height:28.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" filled="f" strokecolor="#c00000" strokeweight="1pt">
                <v:stroke joinstyle="miter"/>
              </v:oval>
            </w:pict>
          </mc:Fallback>
        </mc:AlternateContent>
      </w:r>
    </w:p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ED1992" w:rsidRDefault="00ED1992"/>
    <w:p w:rsidR="00530010" w:rsidRDefault="008E2390">
      <w:bookmarkStart w:id="0" w:name="_GoBack"/>
      <w:bookmarkEnd w:id="0"/>
      <w:r>
        <w:rPr>
          <w:noProof/>
        </w:rPr>
        <w:lastRenderedPageBreak/>
        <w:drawing>
          <wp:anchor distT="0" distB="0" distL="114300" distR="114300" simplePos="0" relativeHeight="251692031" behindDoc="1" locked="0" layoutInCell="1" allowOverlap="1">
            <wp:simplePos x="0" y="0"/>
            <wp:positionH relativeFrom="column">
              <wp:posOffset>128954</wp:posOffset>
            </wp:positionH>
            <wp:positionV relativeFrom="paragraph">
              <wp:posOffset>334010</wp:posOffset>
            </wp:positionV>
            <wp:extent cx="5943600" cy="2352040"/>
            <wp:effectExtent l="0" t="0" r="0" b="0"/>
            <wp:wrapTight wrapText="bothSides">
              <wp:wrapPolygon edited="0">
                <wp:start x="0" y="0"/>
                <wp:lineTo x="0" y="21343"/>
                <wp:lineTo x="21531" y="21343"/>
                <wp:lineTo x="21531" y="0"/>
                <wp:lineTo x="0" y="0"/>
              </wp:wrapPolygon>
            </wp:wrapTight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small_tre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191770</wp:posOffset>
                </wp:positionH>
                <wp:positionV relativeFrom="paragraph">
                  <wp:posOffset>76200</wp:posOffset>
                </wp:positionV>
                <wp:extent cx="6114415" cy="3181350"/>
                <wp:effectExtent l="0" t="0" r="635" b="1905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4415" cy="3181350"/>
                          <a:chOff x="133350" y="0"/>
                          <a:chExt cx="6115049" cy="3181350"/>
                        </a:xfrm>
                      </wpg:grpSpPr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28888" y="0"/>
                            <a:ext cx="914400" cy="2616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E546B" w:rsidRPr="007E24E0" w:rsidRDefault="00DE546B" w:rsidP="007E24E0">
                              <w:pPr>
                                <w:jc w:val="center"/>
                                <w:rPr>
                                  <w:rFonts w:ascii="Cambria" w:hAnsi="Cambria"/>
                                  <w:b/>
                                </w:rPr>
                              </w:pPr>
                              <w:r w:rsidRPr="007E24E0">
                                <w:rPr>
                                  <w:rFonts w:ascii="Cambria" w:hAnsi="Cambria"/>
                                  <w:b/>
                                </w:rPr>
                                <w:t>Root Nod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2" name="Group 22"/>
                        <wpg:cNvGrpSpPr/>
                        <wpg:grpSpPr>
                          <a:xfrm>
                            <a:off x="133350" y="338138"/>
                            <a:ext cx="6115049" cy="2843212"/>
                            <a:chOff x="133350" y="52388"/>
                            <a:chExt cx="6115049" cy="2843212"/>
                          </a:xfrm>
                        </wpg:grpSpPr>
                        <wpg:grpSp>
                          <wpg:cNvPr id="17" name="Group 17"/>
                          <wpg:cNvGrpSpPr/>
                          <wpg:grpSpPr>
                            <a:xfrm>
                              <a:off x="133350" y="52388"/>
                              <a:ext cx="6115049" cy="2843212"/>
                              <a:chOff x="133350" y="52388"/>
                              <a:chExt cx="6115049" cy="2843212"/>
                            </a:xfrm>
                          </wpg:grpSpPr>
                          <wpg:grpSp>
                            <wpg:cNvPr id="10" name="Group 10"/>
                            <wpg:cNvGrpSpPr/>
                            <wpg:grpSpPr>
                              <a:xfrm>
                                <a:off x="133350" y="52388"/>
                                <a:ext cx="6115049" cy="552450"/>
                                <a:chOff x="133350" y="52388"/>
                                <a:chExt cx="6115049" cy="552450"/>
                              </a:xfrm>
                            </wpg:grpSpPr>
                            <wps:wsp>
                              <wps:cNvPr id="21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33350" y="52388"/>
                                  <a:ext cx="1838325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DE546B" w:rsidRPr="007E24E0" w:rsidRDefault="00DE546B" w:rsidP="007E24E0">
                                    <w:pPr>
                                      <w:pStyle w:val="NoSpacing"/>
                                      <w:jc w:val="center"/>
                                      <w:rPr>
                                        <w:rFonts w:ascii="Cambria" w:hAnsi="Cambria"/>
                                        <w:sz w:val="16"/>
                                        <w:szCs w:val="16"/>
                                      </w:rPr>
                                    </w:pPr>
                                    <w:r w:rsidRPr="007E24E0">
                                      <w:rPr>
                                        <w:rFonts w:ascii="Cambria" w:hAnsi="Cambria"/>
                                        <w:sz w:val="16"/>
                                        <w:szCs w:val="16"/>
                                      </w:rPr>
                                      <w:t>Variable and Value to split Node on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1881188" y="104775"/>
                                  <a:ext cx="723582" cy="45719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3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2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23838" y="261938"/>
                                  <a:ext cx="1838325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DE546B" w:rsidRPr="007E24E0" w:rsidRDefault="00DE546B" w:rsidP="007E24E0">
                                    <w:pPr>
                                      <w:pStyle w:val="NoSpacing"/>
                                      <w:jc w:val="center"/>
                                      <w:rPr>
                                        <w:rFonts w:ascii="Cambria" w:hAnsi="Cambria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Cambria" w:hAnsi="Cambria"/>
                                        <w:sz w:val="16"/>
                                        <w:szCs w:val="16"/>
                                      </w:rPr>
                                      <w:t>Number of data points in this node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805038" y="376238"/>
                                  <a:ext cx="2443361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DE546B" w:rsidRPr="007E24E0" w:rsidRDefault="00DE546B" w:rsidP="007E24E0">
                                    <w:pPr>
                                      <w:pStyle w:val="NoSpacing"/>
                                      <w:jc w:val="center"/>
                                      <w:rPr>
                                        <w:rFonts w:ascii="Cambria" w:hAnsi="Cambria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Cambria" w:hAnsi="Cambria"/>
                                        <w:sz w:val="16"/>
                                        <w:szCs w:val="16"/>
                                      </w:rPr>
                                      <w:t>Prediction (in degrees) for all data points in node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619500" y="119063"/>
                                  <a:ext cx="1838325" cy="2286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:rsidR="00DE546B" w:rsidRPr="007E24E0" w:rsidRDefault="00DE546B" w:rsidP="007E24E0">
                                    <w:pPr>
                                      <w:pStyle w:val="NoSpacing"/>
                                      <w:jc w:val="center"/>
                                      <w:rPr>
                                        <w:rFonts w:ascii="Cambria" w:hAnsi="Cambria"/>
                                        <w:sz w:val="16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rFonts w:ascii="Cambria" w:hAnsi="Cambria"/>
                                        <w:sz w:val="16"/>
                                        <w:szCs w:val="16"/>
                                      </w:rPr>
                                      <w:t>Mean Squared Error of Node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H="1" flipV="1">
                                  <a:off x="3343275" y="171450"/>
                                  <a:ext cx="533400" cy="45719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3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2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V="1">
                                  <a:off x="1924050" y="290513"/>
                                  <a:ext cx="680720" cy="8096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3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2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3338513" y="385763"/>
                                  <a:ext cx="538162" cy="8096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3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2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1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43088" y="2619375"/>
                                <a:ext cx="1204595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E546B" w:rsidRPr="007E24E0" w:rsidRDefault="00DE546B" w:rsidP="007E24E0">
                                  <w:pPr>
                                    <w:jc w:val="center"/>
                                    <w:rPr>
                                      <w:rFonts w:ascii="Cambria" w:hAnsi="Cambria"/>
                                      <w:b/>
                                    </w:rPr>
                                  </w:pPr>
                                  <w:r w:rsidRPr="007E24E0">
                                    <w:rPr>
                                      <w:rFonts w:ascii="Cambria" w:hAnsi="Cambria"/>
                                      <w:b/>
                                    </w:rPr>
                                    <w:t>Leaf Nod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3" name="Straight Arrow Connector 13"/>
                            <wps:cNvCnPr/>
                            <wps:spPr>
                              <a:xfrm flipH="1" flipV="1">
                                <a:off x="595313" y="2324100"/>
                                <a:ext cx="1233487" cy="4000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" name="Straight Arrow Connector 14"/>
                            <wps:cNvCnPr/>
                            <wps:spPr>
                              <a:xfrm flipH="1" flipV="1">
                                <a:off x="1162050" y="2357438"/>
                                <a:ext cx="681038" cy="2667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" name="Straight Arrow Connector 15"/>
                            <wps:cNvCnPr/>
                            <wps:spPr>
                              <a:xfrm flipH="1" flipV="1">
                                <a:off x="1866900" y="2314575"/>
                                <a:ext cx="304800" cy="3048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" name="Straight Arrow Connector 16"/>
                            <wps:cNvCnPr/>
                            <wps:spPr>
                              <a:xfrm flipV="1">
                                <a:off x="2428875" y="2328863"/>
                                <a:ext cx="128270" cy="29051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2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18" name="Straight Arrow Connector 18"/>
                          <wps:cNvCnPr/>
                          <wps:spPr>
                            <a:xfrm flipV="1">
                              <a:off x="2924175" y="2314575"/>
                              <a:ext cx="304800" cy="30956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Arrow Connector 19"/>
                          <wps:cNvCnPr/>
                          <wps:spPr>
                            <a:xfrm flipV="1">
                              <a:off x="3052763" y="2324100"/>
                              <a:ext cx="2238375" cy="50450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Straight Arrow Connector 20"/>
                          <wps:cNvCnPr/>
                          <wps:spPr>
                            <a:xfrm flipV="1">
                              <a:off x="3067050" y="2295525"/>
                              <a:ext cx="1524000" cy="40957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Arrow Connector 21"/>
                          <wps:cNvCnPr/>
                          <wps:spPr>
                            <a:xfrm flipV="1">
                              <a:off x="3067050" y="2300288"/>
                              <a:ext cx="752475" cy="34290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2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23" o:spid="_x0000_s1057" style="position:absolute;margin-left:15.1pt;margin-top:6pt;width:481.45pt;height:250.5pt;z-index:251693056;mso-width-relative:margin" coordorigin="1333" coordsize="61150,31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">
                <v:shape id="Text Box 2" o:spid="_x0000_s1058" type="#_x0000_t202" style="position:absolute;left:25288;width:9144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">
                  <v:textbox>
                    <w:txbxContent>
                      <w:p w:rsidR="00DE546B" w:rsidRPr="007E24E0" w:rsidRDefault="00DE546B" w:rsidP="007E24E0">
                        <w:pPr>
                          <w:jc w:val="center"/>
                          <w:rPr>
                            <w:rFonts w:ascii="Cambria" w:hAnsi="Cambria"/>
                            <w:b/>
                          </w:rPr>
                        </w:pPr>
                        <w:r w:rsidRPr="007E24E0">
                          <w:rPr>
                            <w:rFonts w:ascii="Cambria" w:hAnsi="Cambria"/>
                            <w:b/>
                          </w:rPr>
                          <w:t>Root Node</w:t>
                        </w:r>
                      </w:p>
                    </w:txbxContent>
                  </v:textbox>
                </v:shape>
                <v:group id="Group 22" o:spid="_x0000_s1059" style="position:absolute;left:1333;top:3381;width:61150;height:28432" coordorigin="1333,523" coordsize="61150,28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group id="Group 17" o:spid="_x0000_s1060" style="position:absolute;left:1333;top:523;width:61150;height:28433" coordorigin="1333,523" coordsize="61150,28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<v:group id="Group 10" o:spid="_x0000_s1061" style="position:absolute;left:1333;top:523;width:61150;height:5525" coordorigin="1333,523" coordsize="61150,5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  <v:shape id="Text Box 2" o:spid="_x0000_s1062" type="#_x0000_t202" style="position:absolute;left:1333;top:523;width:18383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      <v:textbox>
                          <w:txbxContent>
                            <w:p w:rsidR="00DE546B" w:rsidRPr="007E24E0" w:rsidRDefault="00DE546B" w:rsidP="007E24E0">
                              <w:pPr>
                                <w:pStyle w:val="NoSpacing"/>
                                <w:jc w:val="center"/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</w:pPr>
                              <w:r w:rsidRPr="007E24E0"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  <w:t>Variable and Value to split Node on</w:t>
                              </w:r>
                            </w:p>
                          </w:txbxContent>
                        </v:textbox>
                      </v:shape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2" o:spid="_x0000_s1063" type="#_x0000_t32" style="position:absolute;left:18811;top:1047;width:7236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" strokecolor="#ed7d31 [3205]" strokeweight="1.5pt">
                        <v:stroke endarrow="block" joinstyle="miter"/>
                      </v:shape>
                      <v:shape id="Text Box 2" o:spid="_x0000_s1064" type="#_x0000_t202" style="position:absolute;left:2238;top:2619;width:18383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        <v:textbox>
                          <w:txbxContent>
                            <w:p w:rsidR="00DE546B" w:rsidRPr="007E24E0" w:rsidRDefault="00DE546B" w:rsidP="007E24E0">
                              <w:pPr>
                                <w:pStyle w:val="NoSpacing"/>
                                <w:jc w:val="center"/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  <w:t>Number of data points in this node</w:t>
                              </w:r>
                            </w:p>
                          </w:txbxContent>
                        </v:textbox>
                      </v:shape>
                      <v:shape id="Text Box 2" o:spid="_x0000_s1065" type="#_x0000_t202" style="position:absolute;left:38050;top:3762;width:24433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" stroked="f">
                        <v:textbox>
                          <w:txbxContent>
                            <w:p w:rsidR="00DE546B" w:rsidRPr="007E24E0" w:rsidRDefault="00DE546B" w:rsidP="007E24E0">
                              <w:pPr>
                                <w:pStyle w:val="NoSpacing"/>
                                <w:jc w:val="center"/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  <w:t>Prediction (in degrees) for all data points in node</w:t>
                              </w:r>
                            </w:p>
                          </w:txbxContent>
                        </v:textbox>
                      </v:shape>
                      <v:shape id="Text Box 2" o:spid="_x0000_s1066" type="#_x0000_t202" style="position:absolute;left:36195;top:1190;width:18383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        <v:textbox>
                          <w:txbxContent>
                            <w:p w:rsidR="00DE546B" w:rsidRPr="007E24E0" w:rsidRDefault="00DE546B" w:rsidP="007E24E0">
                              <w:pPr>
                                <w:pStyle w:val="NoSpacing"/>
                                <w:jc w:val="center"/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16"/>
                                  <w:szCs w:val="16"/>
                                </w:rPr>
                                <w:t>Mean Squared Error of Node</w:t>
                              </w:r>
                            </w:p>
                          </w:txbxContent>
                        </v:textbox>
                      </v:shape>
                      <v:shape id="Straight Arrow Connector 4" o:spid="_x0000_s1067" type="#_x0000_t32" style="position:absolute;left:33432;top:1714;width:5334;height:45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" strokecolor="#ed7d31 [3205]" strokeweight="1.5pt">
                        <v:stroke endarrow="block" joinstyle="miter"/>
                      </v:shape>
                      <v:shape id="Straight Arrow Connector 3" o:spid="_x0000_s1068" type="#_x0000_t32" style="position:absolute;left:19240;top:2905;width:6807;height:80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" strokecolor="#ed7d31 [3205]" strokeweight="1.5pt">
                        <v:stroke endarrow="block" joinstyle="miter"/>
                      </v:shape>
                      <v:shape id="Straight Arrow Connector 5" o:spid="_x0000_s1069" type="#_x0000_t32" style="position:absolute;left:33385;top:3857;width:5381;height:81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" strokecolor="#ed7d31 [3205]" strokeweight="1.5pt">
                        <v:stroke endarrow="block" joinstyle="miter"/>
                      </v:shape>
                    </v:group>
                    <v:shape id="Text Box 2" o:spid="_x0000_s1070" type="#_x0000_t202" style="position:absolute;left:18430;top:26193;width:12046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">
                      <v:textbox>
                        <w:txbxContent>
                          <w:p w:rsidR="00DE546B" w:rsidRPr="007E24E0" w:rsidRDefault="00DE546B" w:rsidP="007E24E0">
                            <w:pPr>
                              <w:jc w:val="center"/>
                              <w:rPr>
                                <w:rFonts w:ascii="Cambria" w:hAnsi="Cambria"/>
                                <w:b/>
                              </w:rPr>
                            </w:pPr>
                            <w:r w:rsidRPr="007E24E0">
                              <w:rPr>
                                <w:rFonts w:ascii="Cambria" w:hAnsi="Cambria"/>
                                <w:b/>
                              </w:rPr>
                              <w:t>Leaf Nodes</w:t>
                            </w:r>
                          </w:p>
                        </w:txbxContent>
                      </v:textbox>
                    </v:shape>
                    <v:shape id="Straight Arrow Connector 13" o:spid="_x0000_s1071" type="#_x0000_t32" style="position:absolute;left:5953;top:23241;width:12335;height:400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" strokecolor="#ffc000 [3207]" strokeweight="1.5pt">
                      <v:stroke endarrow="block" joinstyle="miter"/>
                    </v:shape>
                    <v:shape id="Straight Arrow Connector 14" o:spid="_x0000_s1072" type="#_x0000_t32" style="position:absolute;left:11620;top:23574;width:6810;height:266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" strokecolor="#ffc000 [3207]" strokeweight="1.5pt">
                      <v:stroke endarrow="block" joinstyle="miter"/>
                    </v:shape>
                    <v:shape id="Straight Arrow Connector 15" o:spid="_x0000_s1073" type="#_x0000_t32" style="position:absolute;left:18669;top:23145;width:3048;height:304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" strokecolor="#ffc000 [3207]" strokeweight="1.5pt">
                      <v:stroke endarrow="block" joinstyle="miter"/>
                    </v:shape>
                    <v:shape id="Straight Arrow Connector 16" o:spid="_x0000_s1074" type="#_x0000_t32" style="position:absolute;left:24288;top:23288;width:1283;height:290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" strokecolor="#ffc000 [3207]" strokeweight="1.5pt">
                      <v:stroke endarrow="block" joinstyle="miter"/>
                    </v:shape>
                  </v:group>
                  <v:shape id="Straight Arrow Connector 18" o:spid="_x0000_s1075" type="#_x0000_t32" style="position:absolute;left:29241;top:23145;width:3048;height:30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" strokecolor="#ffc000 [3207]" strokeweight="1.5pt">
                    <v:stroke endarrow="block" joinstyle="miter"/>
                  </v:shape>
                  <v:shape id="Straight Arrow Connector 19" o:spid="_x0000_s1076" type="#_x0000_t32" style="position:absolute;left:30527;top:23241;width:22384;height:50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" strokecolor="#ffc000 [3207]" strokeweight="1.5pt">
                    <v:stroke endarrow="block" joinstyle="miter"/>
                  </v:shape>
                  <v:shape id="Straight Arrow Connector 20" o:spid="_x0000_s1077" type="#_x0000_t32" style="position:absolute;left:30670;top:22955;width:15240;height:40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" strokecolor="#ffc000 [3207]" strokeweight="1.5pt">
                    <v:stroke endarrow="block" joinstyle="miter"/>
                  </v:shape>
                  <v:shape id="Straight Arrow Connector 21" o:spid="_x0000_s1078" type="#_x0000_t32" style="position:absolute;left:30670;top:23002;width:7525;height:34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" strokecolor="#ffc000 [3207]" strokeweight="1.5pt">
                    <v:stroke endarrow="block" joinstyle="miter"/>
                  </v:shape>
                </v:group>
              </v:group>
            </w:pict>
          </mc:Fallback>
        </mc:AlternateContent>
      </w:r>
      <w:r w:rsidR="00DE546B">
        <w:rPr>
          <w:noProof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-138545</wp:posOffset>
                </wp:positionH>
                <wp:positionV relativeFrom="paragraph">
                  <wp:posOffset>3879273</wp:posOffset>
                </wp:positionV>
                <wp:extent cx="6718935" cy="3892665"/>
                <wp:effectExtent l="0" t="0" r="0" b="0"/>
                <wp:wrapTight wrapText="bothSides">
                  <wp:wrapPolygon edited="0">
                    <wp:start x="14637" y="0"/>
                    <wp:lineTo x="0" y="211"/>
                    <wp:lineTo x="0" y="21459"/>
                    <wp:lineTo x="20332" y="21459"/>
                    <wp:lineTo x="20332" y="1903"/>
                    <wp:lineTo x="20822" y="1903"/>
                    <wp:lineTo x="21435" y="951"/>
                    <wp:lineTo x="21373" y="0"/>
                    <wp:lineTo x="14637" y="0"/>
                  </wp:wrapPolygon>
                </wp:wrapTight>
                <wp:docPr id="233" name="Group 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18935" cy="3892665"/>
                          <a:chOff x="0" y="12869"/>
                          <a:chExt cx="6333720" cy="3615579"/>
                        </a:xfrm>
                      </wpg:grpSpPr>
                      <pic:pic xmlns:pic="http://schemas.openxmlformats.org/drawingml/2006/picture">
                        <pic:nvPicPr>
                          <pic:cNvPr id="231" name="Picture 231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9273"/>
                            <a:ext cx="5943600" cy="35591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39490" y="12869"/>
                            <a:ext cx="2094230" cy="2489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E546B" w:rsidRPr="00DE546B" w:rsidRDefault="00DE546B" w:rsidP="00DE546B">
                              <w:pPr>
                                <w:jc w:val="center"/>
                                <w:rPr>
                                  <w:rFonts w:ascii="Cambria" w:hAnsi="Cambria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E546B">
                                <w:rPr>
                                  <w:rFonts w:ascii="Cambria" w:hAnsi="Cambria"/>
                                  <w:b/>
                                  <w:sz w:val="24"/>
                                  <w:szCs w:val="24"/>
                                </w:rPr>
                                <w:t>Predic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33" o:spid="_x0000_s1079" style="position:absolute;margin-left:-10.9pt;margin-top:305.45pt;width:529.05pt;height:306.5pt;z-index:251722752;mso-width-relative:margin;mso-height-relative:margin" coordorigin=",128" coordsize="63337,361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1" o:spid="_x0000_s1080" type="#_x0000_t75" style="position:absolute;top:692;width:59436;height:35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">
                  <v:imagedata r:id="rId6" o:title=""/>
                  <v:path arrowok="t"/>
                </v:shape>
                <v:shape id="Text Box 2" o:spid="_x0000_s1081" type="#_x0000_t202" style="position:absolute;left:42394;top:128;width:20943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" filled="f" stroked="f">
                  <v:textbox>
                    <w:txbxContent>
                      <w:p w:rsidR="00DE546B" w:rsidRPr="00DE546B" w:rsidRDefault="00DE546B" w:rsidP="00DE546B">
                        <w:pPr>
                          <w:jc w:val="center"/>
                          <w:rPr>
                            <w:rFonts w:ascii="Cambria" w:hAnsi="Cambria"/>
                            <w:b/>
                            <w:sz w:val="24"/>
                            <w:szCs w:val="24"/>
                          </w:rPr>
                        </w:pPr>
                        <w:r w:rsidRPr="00DE546B">
                          <w:rPr>
                            <w:rFonts w:ascii="Cambria" w:hAnsi="Cambria"/>
                            <w:b/>
                            <w:sz w:val="24"/>
                            <w:szCs w:val="24"/>
                          </w:rPr>
                          <w:t>Predictions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sectPr w:rsidR="005300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3MDe1MDY3tzQxNTFT0lEKTi0uzszPAykwrAUAu+Nh7iwAAAA="/>
  </w:docVars>
  <w:rsids>
    <w:rsidRoot w:val="007E24E0"/>
    <w:rsid w:val="001103E1"/>
    <w:rsid w:val="0051097E"/>
    <w:rsid w:val="00530010"/>
    <w:rsid w:val="005E2B53"/>
    <w:rsid w:val="00771F60"/>
    <w:rsid w:val="007E24E0"/>
    <w:rsid w:val="00863990"/>
    <w:rsid w:val="008E2390"/>
    <w:rsid w:val="00DE546B"/>
    <w:rsid w:val="00ED1992"/>
    <w:rsid w:val="00FA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B494E"/>
  <w15:chartTrackingRefBased/>
  <w15:docId w15:val="{639E6503-7D19-46CE-AE3B-6ACB4F582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E24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2</TotalTime>
  <Pages>2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Koehrsen</dc:creator>
  <cp:keywords/>
  <dc:description/>
  <cp:lastModifiedBy>Will Koehrsen</cp:lastModifiedBy>
  <cp:revision>2</cp:revision>
  <dcterms:created xsi:type="dcterms:W3CDTF">2017-12-26T18:46:00Z</dcterms:created>
  <dcterms:modified xsi:type="dcterms:W3CDTF">2017-12-27T15:08:00Z</dcterms:modified>
</cp:coreProperties>
</file>